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4BCD28" w14:textId="77777777" w:rsidR="00D73931" w:rsidRPr="00D73931" w:rsidRDefault="00D73931" w:rsidP="00D73931">
      <w:pPr>
        <w:jc w:val="center"/>
      </w:pPr>
      <w:r w:rsidRPr="00D73931">
        <w:t>Cut-off frequency=0.4</w:t>
      </w:r>
    </w:p>
    <w:p w14:paraId="78B3CE95" w14:textId="4D59C91B" w:rsidR="00AF2C18" w:rsidRDefault="00D73931" w:rsidP="00D73931">
      <w:pPr>
        <w:jc w:val="center"/>
      </w:pPr>
      <w:r w:rsidRPr="00D73931">
        <w:rPr>
          <w:noProof/>
        </w:rPr>
        <w:drawing>
          <wp:inline distT="0" distB="0" distL="0" distR="0" wp14:anchorId="523A16B6" wp14:editId="7766FD63">
            <wp:extent cx="3746500" cy="28087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151" cy="281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73931">
        <w:rPr>
          <w:noProof/>
        </w:rPr>
        <w:drawing>
          <wp:inline distT="0" distB="0" distL="0" distR="0" wp14:anchorId="7E99ED2D" wp14:editId="5E9D95B5">
            <wp:extent cx="3644900" cy="273258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22" cy="2747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Pr="00D73931">
        <w:rPr>
          <w:noProof/>
        </w:rPr>
        <w:drawing>
          <wp:inline distT="0" distB="0" distL="0" distR="0" wp14:anchorId="38A00837" wp14:editId="46E4A8AD">
            <wp:extent cx="3765550" cy="28230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6080" cy="2838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73931">
        <w:rPr>
          <w:noProof/>
        </w:rPr>
        <w:drawing>
          <wp:inline distT="0" distB="0" distL="0" distR="0" wp14:anchorId="3045989B" wp14:editId="1CB9967E">
            <wp:extent cx="3663950" cy="2746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4179" cy="2762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AAF04" w14:textId="1B32B55F" w:rsidR="00D73931" w:rsidRDefault="00D73931" w:rsidP="00D73931">
      <w:pPr>
        <w:jc w:val="center"/>
      </w:pPr>
      <w:r w:rsidRPr="00D73931">
        <w:lastRenderedPageBreak/>
        <w:t>Cut-off frequency=0.</w:t>
      </w:r>
      <w:r w:rsidR="00F756B2">
        <w:t>7</w:t>
      </w:r>
    </w:p>
    <w:p w14:paraId="0364C958" w14:textId="04FEFC71" w:rsidR="00F756B2" w:rsidRPr="00D73931" w:rsidRDefault="00F756B2" w:rsidP="00D73931">
      <w:pPr>
        <w:jc w:val="center"/>
      </w:pPr>
      <w:r w:rsidRPr="00F756B2">
        <w:rPr>
          <w:noProof/>
        </w:rPr>
        <w:drawing>
          <wp:inline distT="0" distB="0" distL="0" distR="0" wp14:anchorId="02374D2C" wp14:editId="45273499">
            <wp:extent cx="3749040" cy="280720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0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756B2">
        <w:t xml:space="preserve"> </w:t>
      </w:r>
      <w:r w:rsidRPr="00F756B2">
        <w:rPr>
          <w:noProof/>
        </w:rPr>
        <w:drawing>
          <wp:inline distT="0" distB="0" distL="0" distR="0" wp14:anchorId="6EBFFA72" wp14:editId="74280FF0">
            <wp:extent cx="3744432" cy="28072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432" cy="280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756B2">
        <w:t xml:space="preserve"> </w:t>
      </w:r>
      <w:r w:rsidRPr="00F756B2">
        <w:rPr>
          <w:noProof/>
        </w:rPr>
        <w:drawing>
          <wp:inline distT="0" distB="0" distL="0" distR="0" wp14:anchorId="237FA5A5" wp14:editId="6825B900">
            <wp:extent cx="3749040" cy="28106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756B2">
        <w:t xml:space="preserve"> </w:t>
      </w:r>
      <w:r w:rsidRPr="00F756B2">
        <w:rPr>
          <w:noProof/>
        </w:rPr>
        <w:drawing>
          <wp:inline distT="0" distB="0" distL="0" distR="0" wp14:anchorId="419EE385" wp14:editId="096E7038">
            <wp:extent cx="3749040" cy="281066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D4D6B" w14:textId="77777777" w:rsidR="00F756B2" w:rsidRDefault="00F756B2" w:rsidP="00F756B2">
      <w:pPr>
        <w:jc w:val="center"/>
      </w:pPr>
      <w:r w:rsidRPr="00D73931">
        <w:lastRenderedPageBreak/>
        <w:t>Cut-off frequency=0.</w:t>
      </w:r>
      <w:r>
        <w:t>1</w:t>
      </w:r>
    </w:p>
    <w:p w14:paraId="53B5BAFC" w14:textId="5459D009" w:rsidR="00F756B2" w:rsidRPr="00D73931" w:rsidRDefault="00F756B2" w:rsidP="00F756B2">
      <w:pPr>
        <w:jc w:val="center"/>
        <w:rPr>
          <w:noProof/>
        </w:rPr>
      </w:pPr>
      <w:r w:rsidRPr="00F756B2">
        <w:rPr>
          <w:noProof/>
        </w:rPr>
        <w:drawing>
          <wp:inline distT="0" distB="0" distL="0" distR="0" wp14:anchorId="49D297D6" wp14:editId="0457743F">
            <wp:extent cx="3749040" cy="281066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756B2">
        <w:t xml:space="preserve"> </w:t>
      </w:r>
      <w:r w:rsidRPr="00F756B2">
        <w:rPr>
          <w:noProof/>
        </w:rPr>
        <w:drawing>
          <wp:inline distT="0" distB="0" distL="0" distR="0" wp14:anchorId="3ED19C7B" wp14:editId="59F9535D">
            <wp:extent cx="3749040" cy="281066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756B2">
        <w:t xml:space="preserve"> </w:t>
      </w:r>
      <w:r w:rsidRPr="00F756B2">
        <w:rPr>
          <w:noProof/>
        </w:rPr>
        <w:drawing>
          <wp:inline distT="0" distB="0" distL="0" distR="0" wp14:anchorId="7FB3F33A" wp14:editId="1547C0B7">
            <wp:extent cx="3749040" cy="281066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756B2">
        <w:rPr>
          <w:noProof/>
        </w:rPr>
        <w:drawing>
          <wp:inline distT="0" distB="0" distL="0" distR="0" wp14:anchorId="232674A8" wp14:editId="089D8441">
            <wp:extent cx="3749040" cy="281066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F4775" w14:textId="7DD32A70" w:rsidR="00F756B2" w:rsidRDefault="00F756B2" w:rsidP="00F756B2">
      <w:pPr>
        <w:jc w:val="center"/>
      </w:pPr>
      <w:r w:rsidRPr="00D73931">
        <w:lastRenderedPageBreak/>
        <w:t>Cut-off frequency=0.</w:t>
      </w:r>
      <w:r>
        <w:t>2</w:t>
      </w:r>
    </w:p>
    <w:p w14:paraId="2910032D" w14:textId="09DEBFF1" w:rsidR="00F756B2" w:rsidRPr="00D73931" w:rsidRDefault="00F756B2" w:rsidP="00F756B2">
      <w:pPr>
        <w:jc w:val="center"/>
      </w:pPr>
      <w:r w:rsidRPr="00F756B2">
        <w:rPr>
          <w:noProof/>
        </w:rPr>
        <w:drawing>
          <wp:inline distT="0" distB="0" distL="0" distR="0" wp14:anchorId="2CC75FCB" wp14:editId="1C34975F">
            <wp:extent cx="3749040" cy="281066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756B2">
        <w:t xml:space="preserve"> </w:t>
      </w:r>
      <w:r w:rsidRPr="00F756B2">
        <w:rPr>
          <w:noProof/>
        </w:rPr>
        <w:drawing>
          <wp:inline distT="0" distB="0" distL="0" distR="0" wp14:anchorId="23C899E5" wp14:editId="72055EA6">
            <wp:extent cx="3749040" cy="281066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756B2">
        <w:t xml:space="preserve"> </w:t>
      </w:r>
      <w:r w:rsidRPr="00F756B2">
        <w:rPr>
          <w:noProof/>
        </w:rPr>
        <w:drawing>
          <wp:inline distT="0" distB="0" distL="0" distR="0" wp14:anchorId="2562C47D" wp14:editId="5CEC8065">
            <wp:extent cx="3749040" cy="281066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756B2">
        <w:t xml:space="preserve"> </w:t>
      </w:r>
      <w:r w:rsidRPr="00F756B2">
        <w:rPr>
          <w:noProof/>
        </w:rPr>
        <w:drawing>
          <wp:inline distT="0" distB="0" distL="0" distR="0" wp14:anchorId="373B8B12" wp14:editId="6A4FE353">
            <wp:extent cx="3749040" cy="281066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4F9DF" w14:textId="381510CF" w:rsidR="00F756B2" w:rsidRPr="00D73931" w:rsidRDefault="00F756B2" w:rsidP="00F756B2">
      <w:pPr>
        <w:jc w:val="center"/>
      </w:pPr>
      <w:r w:rsidRPr="00D73931">
        <w:lastRenderedPageBreak/>
        <w:t>Cut-off frequency=0.</w:t>
      </w:r>
      <w:r>
        <w:t>3</w:t>
      </w:r>
    </w:p>
    <w:p w14:paraId="0884E9FA" w14:textId="6A9BCAD7" w:rsidR="00D73931" w:rsidRDefault="006E3885" w:rsidP="00D73931">
      <w:pPr>
        <w:jc w:val="center"/>
      </w:pPr>
      <w:r w:rsidRPr="006E3885">
        <w:rPr>
          <w:noProof/>
        </w:rPr>
        <w:drawing>
          <wp:inline distT="0" distB="0" distL="0" distR="0" wp14:anchorId="7E99F82E" wp14:editId="7679B15F">
            <wp:extent cx="3749040" cy="281066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3885">
        <w:t xml:space="preserve"> </w:t>
      </w:r>
      <w:r w:rsidRPr="006E3885">
        <w:rPr>
          <w:noProof/>
        </w:rPr>
        <w:drawing>
          <wp:inline distT="0" distB="0" distL="0" distR="0" wp14:anchorId="66189033" wp14:editId="4AE0073C">
            <wp:extent cx="3749040" cy="281066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3885">
        <w:t xml:space="preserve"> </w:t>
      </w:r>
      <w:r w:rsidRPr="006E3885">
        <w:rPr>
          <w:noProof/>
        </w:rPr>
        <w:drawing>
          <wp:inline distT="0" distB="0" distL="0" distR="0" wp14:anchorId="7AA80CCB" wp14:editId="6672DCB0">
            <wp:extent cx="3749040" cy="281066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56B2" w:rsidRPr="00F756B2">
        <w:rPr>
          <w:noProof/>
        </w:rPr>
        <w:drawing>
          <wp:inline distT="0" distB="0" distL="0" distR="0" wp14:anchorId="6700191D" wp14:editId="1623AD15">
            <wp:extent cx="3749040" cy="281066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73931" w:rsidSect="00D7393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DcwtzAzNjU0sjBQ0lEKTi0uzszPAykwrAUA0qo4miwAAAA="/>
  </w:docVars>
  <w:rsids>
    <w:rsidRoot w:val="000867E8"/>
    <w:rsid w:val="000867E8"/>
    <w:rsid w:val="0067598E"/>
    <w:rsid w:val="00697A06"/>
    <w:rsid w:val="006E3885"/>
    <w:rsid w:val="00B326DF"/>
    <w:rsid w:val="00D73931"/>
    <w:rsid w:val="00E77C7D"/>
    <w:rsid w:val="00F75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3A641"/>
  <w15:chartTrackingRefBased/>
  <w15:docId w15:val="{2FAD4901-165E-428F-B118-F94B9E8F1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image" Target="media/image14.emf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emf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0" Type="http://schemas.openxmlformats.org/officeDocument/2006/relationships/image" Target="media/image16.emf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24" Type="http://schemas.openxmlformats.org/officeDocument/2006/relationships/image" Target="media/image20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23" Type="http://schemas.openxmlformats.org/officeDocument/2006/relationships/image" Target="media/image19.emf"/><Relationship Id="rId10" Type="http://schemas.openxmlformats.org/officeDocument/2006/relationships/image" Target="media/image6.emf"/><Relationship Id="rId19" Type="http://schemas.openxmlformats.org/officeDocument/2006/relationships/image" Target="media/image15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Relationship Id="rId22" Type="http://schemas.openxmlformats.org/officeDocument/2006/relationships/image" Target="media/image1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46833-F27C-4E7A-B365-9965AF75A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 Kacey</dc:creator>
  <cp:keywords/>
  <dc:description/>
  <cp:lastModifiedBy>Lai Kacey</cp:lastModifiedBy>
  <cp:revision>3</cp:revision>
  <cp:lastPrinted>2018-02-06T16:33:00Z</cp:lastPrinted>
  <dcterms:created xsi:type="dcterms:W3CDTF">2018-02-06T16:11:00Z</dcterms:created>
  <dcterms:modified xsi:type="dcterms:W3CDTF">2018-02-06T16:34:00Z</dcterms:modified>
</cp:coreProperties>
</file>